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15A" w:rsidRDefault="003728D7">
      <w:pPr>
        <w:pStyle w:val="H2"/>
      </w:pPr>
      <w:r>
        <w:t>Cooking Matters Referral Form</w:t>
      </w:r>
    </w:p>
    <w:p w:rsidR="0083115A" w:rsidRDefault="0083115A"/>
    <w:p w:rsidR="0083115A" w:rsidRDefault="0083115A">
      <w:pPr>
        <w:pStyle w:val="BlockSeparator"/>
      </w:pPr>
    </w:p>
    <w:p w:rsidR="0083115A" w:rsidRDefault="003728D7">
      <w:pPr>
        <w:keepNext/>
      </w:pPr>
      <w:r>
        <w:t xml:space="preserve">  </w:t>
      </w:r>
      <w:r>
        <w:br/>
        <w:t>Please fill out completely and clearly</w:t>
      </w:r>
      <w:r w:rsidR="009C63A8">
        <w:t>.</w:t>
      </w:r>
    </w:p>
    <w:p w:rsidR="0083115A" w:rsidRDefault="0083115A"/>
    <w:p w:rsidR="0083115A" w:rsidRDefault="0083115A">
      <w:pPr>
        <w:pStyle w:val="QuestionSeparator"/>
      </w:pPr>
    </w:p>
    <w:p w:rsidR="0083115A" w:rsidRDefault="00C85044" w:rsidP="00C85044">
      <w:pPr>
        <w:keepNext/>
      </w:pPr>
      <w:r>
        <w:t xml:space="preserve">1. </w:t>
      </w:r>
      <w:r w:rsidR="003728D7">
        <w:t>Referring Entity</w:t>
      </w:r>
    </w:p>
    <w:p w:rsidR="00C85044" w:rsidRDefault="00C85044" w:rsidP="00C85044">
      <w:pPr>
        <w:keepNext/>
      </w:pPr>
    </w:p>
    <w:sdt>
      <w:sdtPr>
        <w:id w:val="193813433"/>
        <w:placeholder>
          <w:docPart w:val="DefaultPlaceholder_-1854013440"/>
        </w:placeholder>
        <w:showingPlcHdr/>
        <w:text/>
      </w:sdtPr>
      <w:sdtEndPr/>
      <w:sdtContent>
        <w:p w:rsidR="0083115A" w:rsidRDefault="00C85044">
          <w:r w:rsidRPr="00606719">
            <w:rPr>
              <w:rStyle w:val="PlaceholderText"/>
            </w:rPr>
            <w:t>Click or tap here to enter text.</w:t>
          </w:r>
        </w:p>
      </w:sdtContent>
    </w:sdt>
    <w:p w:rsidR="00734E47" w:rsidRDefault="00734E47"/>
    <w:p w:rsidR="0083115A" w:rsidRDefault="0083115A">
      <w:pPr>
        <w:pStyle w:val="QuestionSeparator"/>
      </w:pPr>
      <w:bookmarkStart w:id="0" w:name="_GoBack"/>
      <w:bookmarkEnd w:id="0"/>
    </w:p>
    <w:p w:rsidR="0083115A" w:rsidRDefault="00B66B68">
      <w:pPr>
        <w:keepNext/>
      </w:pPr>
      <w:r>
        <w:t>2</w:t>
      </w:r>
      <w:r w:rsidR="009C63A8">
        <w:t>.</w:t>
      </w:r>
      <w:r w:rsidR="003728D7">
        <w:t xml:space="preserve"> Referring Person's Role:</w:t>
      </w:r>
    </w:p>
    <w:p w:rsidR="0083115A" w:rsidRDefault="004350F6" w:rsidP="00734E47">
      <w:pPr>
        <w:pStyle w:val="NoSpacing"/>
        <w:ind w:left="720"/>
      </w:pPr>
      <w:sdt>
        <w:sdtPr>
          <w:id w:val="-1668389025"/>
          <w14:checkbox>
            <w14:checked w14:val="0"/>
            <w14:checkedState w14:val="2612" w14:font="MS Gothic"/>
            <w14:uncheckedState w14:val="2610" w14:font="MS Gothic"/>
          </w14:checkbox>
        </w:sdtPr>
        <w:sdtEndPr/>
        <w:sdtContent>
          <w:r w:rsidR="00C85044">
            <w:rPr>
              <w:rFonts w:ascii="MS Gothic" w:eastAsia="MS Gothic" w:hAnsi="MS Gothic" w:hint="eastAsia"/>
            </w:rPr>
            <w:t>☐</w:t>
          </w:r>
        </w:sdtContent>
      </w:sdt>
      <w:r w:rsidR="003728D7">
        <w:t xml:space="preserve">Nurse   </w:t>
      </w:r>
    </w:p>
    <w:p w:rsidR="0083115A" w:rsidRDefault="004350F6" w:rsidP="00734E47">
      <w:pPr>
        <w:pStyle w:val="NoSpacing"/>
        <w:ind w:left="720"/>
      </w:pPr>
      <w:sdt>
        <w:sdtPr>
          <w:id w:val="-75669167"/>
          <w14:checkbox>
            <w14:checked w14:val="0"/>
            <w14:checkedState w14:val="2612" w14:font="MS Gothic"/>
            <w14:uncheckedState w14:val="2610" w14:font="MS Gothic"/>
          </w14:checkbox>
        </w:sdtPr>
        <w:sdtEndPr/>
        <w:sdtContent>
          <w:r w:rsidR="00734E47">
            <w:rPr>
              <w:rFonts w:ascii="MS Gothic" w:eastAsia="MS Gothic" w:hAnsi="MS Gothic" w:hint="eastAsia"/>
            </w:rPr>
            <w:t>☐</w:t>
          </w:r>
        </w:sdtContent>
      </w:sdt>
      <w:r w:rsidR="003728D7">
        <w:t xml:space="preserve">Dietician   </w:t>
      </w:r>
    </w:p>
    <w:p w:rsidR="000757AF" w:rsidRDefault="004350F6" w:rsidP="000757AF">
      <w:pPr>
        <w:pStyle w:val="NoSpacing"/>
        <w:ind w:left="720"/>
      </w:pPr>
      <w:sdt>
        <w:sdtPr>
          <w:id w:val="-1030868844"/>
          <w14:checkbox>
            <w14:checked w14:val="0"/>
            <w14:checkedState w14:val="2612" w14:font="MS Gothic"/>
            <w14:uncheckedState w14:val="2610" w14:font="MS Gothic"/>
          </w14:checkbox>
        </w:sdtPr>
        <w:sdtEndPr/>
        <w:sdtContent>
          <w:r w:rsidR="00734E47">
            <w:rPr>
              <w:rFonts w:ascii="MS Gothic" w:eastAsia="MS Gothic" w:hAnsi="MS Gothic" w:hint="eastAsia"/>
            </w:rPr>
            <w:t>☐</w:t>
          </w:r>
        </w:sdtContent>
      </w:sdt>
      <w:r w:rsidR="003728D7">
        <w:t>Other (please list)</w:t>
      </w:r>
      <w:r w:rsidR="000757AF">
        <w:t xml:space="preserve"> </w:t>
      </w:r>
      <w:sdt>
        <w:sdtPr>
          <w:id w:val="1987742651"/>
          <w:placeholder>
            <w:docPart w:val="8E70AF134B2444E7AE4ECD27F44C396C"/>
          </w:placeholder>
          <w:showingPlcHdr/>
          <w:text/>
        </w:sdtPr>
        <w:sdtEndPr/>
        <w:sdtContent>
          <w:r w:rsidR="000757AF" w:rsidRPr="00606719">
            <w:rPr>
              <w:rStyle w:val="PlaceholderText"/>
            </w:rPr>
            <w:t>Click or tap here to enter text.</w:t>
          </w:r>
        </w:sdtContent>
      </w:sdt>
    </w:p>
    <w:p w:rsidR="000757AF" w:rsidRDefault="000757AF" w:rsidP="00734E47">
      <w:pPr>
        <w:pStyle w:val="NoSpacing"/>
        <w:ind w:left="720"/>
      </w:pPr>
    </w:p>
    <w:p w:rsidR="0083115A" w:rsidRDefault="0083115A">
      <w:pPr>
        <w:pStyle w:val="QuestionSeparator"/>
      </w:pPr>
    </w:p>
    <w:p w:rsidR="0083115A" w:rsidRDefault="003728D7">
      <w:pPr>
        <w:keepNext/>
      </w:pPr>
      <w:r>
        <w:t>3</w:t>
      </w:r>
      <w:r w:rsidR="009C63A8">
        <w:t>.</w:t>
      </w:r>
      <w:r>
        <w:t xml:space="preserve"> Notes for referring health coaches (if applicable).</w:t>
      </w:r>
    </w:p>
    <w:p w:rsidR="00297D2C" w:rsidRDefault="00297D2C"/>
    <w:sdt>
      <w:sdtPr>
        <w:id w:val="534161755"/>
        <w:placeholder>
          <w:docPart w:val="DefaultPlaceholder_-1854013440"/>
        </w:placeholder>
        <w:showingPlcHdr/>
        <w:text/>
      </w:sdtPr>
      <w:sdtEndPr/>
      <w:sdtContent>
        <w:p w:rsidR="00297D2C" w:rsidRDefault="00C85044">
          <w:r w:rsidRPr="00606719">
            <w:rPr>
              <w:rStyle w:val="PlaceholderText"/>
            </w:rPr>
            <w:t>Click or tap here to enter text.</w:t>
          </w:r>
        </w:p>
      </w:sdtContent>
    </w:sdt>
    <w:p w:rsidR="00297D2C" w:rsidRDefault="00297D2C"/>
    <w:p w:rsidR="0083115A" w:rsidRDefault="0083115A">
      <w:pPr>
        <w:pStyle w:val="QuestionSeparator"/>
      </w:pPr>
    </w:p>
    <w:p w:rsidR="0083115A" w:rsidRDefault="003728D7">
      <w:pPr>
        <w:keepNext/>
      </w:pPr>
      <w:r>
        <w:t>Q4 Referring Entity Information</w:t>
      </w:r>
    </w:p>
    <w:p w:rsidR="0083115A" w:rsidRDefault="003728D7" w:rsidP="00B71386">
      <w:pPr>
        <w:ind w:left="720"/>
      </w:pPr>
      <w:r>
        <w:t xml:space="preserve">Contact Person </w:t>
      </w:r>
      <w:sdt>
        <w:sdtPr>
          <w:id w:val="274443939"/>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Phone </w:t>
      </w:r>
      <w:sdt>
        <w:sdtPr>
          <w:id w:val="-105116177"/>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Email Address </w:t>
      </w:r>
      <w:sdt>
        <w:sdtPr>
          <w:id w:val="-761604157"/>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3728D7" w:rsidP="00B71386">
      <w:pPr>
        <w:ind w:left="720"/>
      </w:pPr>
      <w:r>
        <w:t xml:space="preserve">County </w:t>
      </w:r>
      <w:sdt>
        <w:sdtPr>
          <w:id w:val="-1211337612"/>
          <w:placeholder>
            <w:docPart w:val="DefaultPlaceholder_-1854013440"/>
          </w:placeholder>
          <w:showingPlcHdr/>
          <w:text/>
        </w:sdtPr>
        <w:sdtEndPr/>
        <w:sdtContent>
          <w:r w:rsidR="00AA68B0" w:rsidRPr="00606719">
            <w:rPr>
              <w:rStyle w:val="PlaceholderText"/>
            </w:rPr>
            <w:t>Click or tap here to enter text.</w:t>
          </w:r>
        </w:sdtContent>
      </w:sdt>
    </w:p>
    <w:p w:rsidR="0083115A" w:rsidRDefault="0083115A"/>
    <w:p w:rsidR="0083115A" w:rsidRDefault="0083115A">
      <w:pPr>
        <w:pStyle w:val="QuestionSeparator"/>
      </w:pPr>
    </w:p>
    <w:p w:rsidR="0083115A" w:rsidRDefault="003728D7" w:rsidP="000757AF">
      <w:pPr>
        <w:keepNext/>
      </w:pPr>
      <w:r>
        <w:t>Q</w:t>
      </w:r>
      <w:r w:rsidR="00B66B68">
        <w:t>5</w:t>
      </w:r>
      <w:r>
        <w:t xml:space="preserve"> Date Referral Made:</w:t>
      </w:r>
      <w:r>
        <w:br/>
      </w:r>
    </w:p>
    <w:sdt>
      <w:sdtPr>
        <w:id w:val="989983207"/>
        <w:placeholder>
          <w:docPart w:val="DefaultPlaceholder_-1854013437"/>
        </w:placeholder>
        <w:showingPlcHdr/>
        <w:date>
          <w:dateFormat w:val="M/d/yyyy"/>
          <w:lid w:val="en-US"/>
          <w:storeMappedDataAs w:val="dateTime"/>
          <w:calendar w:val="gregorian"/>
        </w:date>
      </w:sdtPr>
      <w:sdtEndPr/>
      <w:sdtContent>
        <w:p w:rsidR="00B71386" w:rsidRDefault="000757AF">
          <w:r w:rsidRPr="00606719">
            <w:rPr>
              <w:rStyle w:val="PlaceholderText"/>
            </w:rPr>
            <w:t>Click or tap to enter a date.</w:t>
          </w:r>
        </w:p>
      </w:sdtContent>
    </w:sdt>
    <w:p w:rsidR="0083115A" w:rsidRDefault="0083115A">
      <w:pPr>
        <w:pStyle w:val="QuestionSeparator"/>
      </w:pPr>
    </w:p>
    <w:p w:rsidR="0083115A" w:rsidRDefault="003728D7">
      <w:pPr>
        <w:keepNext/>
      </w:pPr>
      <w:r>
        <w:t>Q</w:t>
      </w:r>
      <w:r w:rsidR="00B66B68">
        <w:t>6</w:t>
      </w:r>
      <w:r>
        <w:t xml:space="preserve"> Does this location have funding for participant take home groceries?</w:t>
      </w:r>
    </w:p>
    <w:p w:rsidR="0083115A" w:rsidRDefault="004350F6" w:rsidP="00B71386">
      <w:pPr>
        <w:ind w:left="720"/>
      </w:pPr>
      <w:sdt>
        <w:sdtPr>
          <w:id w:val="-1865591709"/>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Yes </w:t>
      </w:r>
    </w:p>
    <w:p w:rsidR="0083115A" w:rsidRDefault="004350F6" w:rsidP="00B71386">
      <w:pPr>
        <w:ind w:left="720"/>
      </w:pPr>
      <w:sdt>
        <w:sdtPr>
          <w:id w:val="-1216964268"/>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No</w:t>
      </w:r>
    </w:p>
    <w:p w:rsidR="0083115A" w:rsidRDefault="0083115A"/>
    <w:p w:rsidR="00AC181D" w:rsidRDefault="00AC181D"/>
    <w:p w:rsidR="00AC181D" w:rsidRDefault="00AC181D"/>
    <w:p w:rsidR="00AC181D" w:rsidRDefault="00AC181D"/>
    <w:p w:rsidR="0083115A" w:rsidRDefault="0083115A">
      <w:pPr>
        <w:pStyle w:val="QuestionSeparator"/>
      </w:pPr>
    </w:p>
    <w:p w:rsidR="0083115A" w:rsidRDefault="003728D7">
      <w:pPr>
        <w:keepNext/>
      </w:pPr>
      <w:r>
        <w:t>Q</w:t>
      </w:r>
      <w:r w:rsidR="00B66B68">
        <w:t>7</w:t>
      </w:r>
      <w:r>
        <w:t xml:space="preserve"> How many people have been recruited for this class? (Group series are available if there are 10-15 people and at least half of the group is income eligible.)</w:t>
      </w:r>
    </w:p>
    <w:p w:rsidR="0083115A" w:rsidRDefault="0083115A"/>
    <w:sdt>
      <w:sdtPr>
        <w:id w:val="-1811317934"/>
        <w:placeholder>
          <w:docPart w:val="D37CD65E3469410F85B3A16ACA535929"/>
        </w:placeholder>
        <w:showingPlcHdr/>
        <w:text/>
      </w:sdtPr>
      <w:sdtEndPr/>
      <w:sdtContent>
        <w:p w:rsidR="000757AF" w:rsidRDefault="000757AF" w:rsidP="000757AF">
          <w:r w:rsidRPr="00606719">
            <w:rPr>
              <w:rStyle w:val="PlaceholderText"/>
            </w:rPr>
            <w:t>Click or tap here to enter text.</w:t>
          </w:r>
        </w:p>
      </w:sdtContent>
    </w:sdt>
    <w:p w:rsidR="000757AF" w:rsidRDefault="000757AF"/>
    <w:p w:rsidR="0083115A" w:rsidRDefault="0083115A">
      <w:pPr>
        <w:pStyle w:val="QuestionSeparator"/>
      </w:pPr>
    </w:p>
    <w:p w:rsidR="0083115A" w:rsidRDefault="003728D7">
      <w:pPr>
        <w:keepNext/>
      </w:pPr>
      <w:r>
        <w:t>Q</w:t>
      </w:r>
      <w:r w:rsidR="00B66B68">
        <w:t>8</w:t>
      </w:r>
      <w:r>
        <w:t xml:space="preserve"> Is there a desired date range and time when you would like the class to occur?</w:t>
      </w:r>
    </w:p>
    <w:p w:rsidR="0083115A" w:rsidRDefault="004350F6" w:rsidP="00B71386">
      <w:pPr>
        <w:ind w:left="720"/>
      </w:pPr>
      <w:sdt>
        <w:sdtPr>
          <w:id w:val="2102291628"/>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Yes </w:t>
      </w:r>
    </w:p>
    <w:p w:rsidR="0083115A" w:rsidRDefault="004350F6" w:rsidP="00B71386">
      <w:pPr>
        <w:ind w:left="720"/>
      </w:pPr>
      <w:sdt>
        <w:sdtPr>
          <w:id w:val="1316375047"/>
          <w14:checkbox>
            <w14:checked w14:val="0"/>
            <w14:checkedState w14:val="2612" w14:font="MS Gothic"/>
            <w14:uncheckedState w14:val="2610" w14:font="MS Gothic"/>
          </w14:checkbox>
        </w:sdtPr>
        <w:sdtEndPr/>
        <w:sdtContent>
          <w:r w:rsidR="000757AF">
            <w:rPr>
              <w:rFonts w:ascii="MS Gothic" w:eastAsia="MS Gothic" w:hAnsi="MS Gothic" w:hint="eastAsia"/>
            </w:rPr>
            <w:t>☐</w:t>
          </w:r>
        </w:sdtContent>
      </w:sdt>
      <w:r w:rsidR="003728D7">
        <w:t xml:space="preserve">No </w:t>
      </w:r>
    </w:p>
    <w:p w:rsidR="0083115A" w:rsidRDefault="0083115A"/>
    <w:p w:rsidR="0083115A" w:rsidRDefault="0083115A">
      <w:pPr>
        <w:pStyle w:val="QuestionSeparator"/>
      </w:pPr>
    </w:p>
    <w:p w:rsidR="0083115A" w:rsidRDefault="003728D7">
      <w:pPr>
        <w:keepNext/>
      </w:pPr>
      <w:r>
        <w:t>Q</w:t>
      </w:r>
      <w:r w:rsidR="00B66B68">
        <w:t>9</w:t>
      </w:r>
      <w:r>
        <w:t xml:space="preserve"> </w:t>
      </w:r>
      <w:r w:rsidR="000757AF">
        <w:t>If yes to above, p</w:t>
      </w:r>
      <w:r>
        <w:t>rovide the desired class times below:</w:t>
      </w:r>
    </w:p>
    <w:p w:rsidR="0083115A" w:rsidRDefault="003728D7" w:rsidP="00B71386">
      <w:pPr>
        <w:pStyle w:val="NoSpacing"/>
        <w:ind w:left="720"/>
      </w:pPr>
      <w:r>
        <w:t>Day</w:t>
      </w:r>
      <w:r w:rsidR="00AC181D">
        <w:t>s</w:t>
      </w:r>
      <w:r>
        <w:t xml:space="preserve"> of the Week </w:t>
      </w:r>
      <w:sdt>
        <w:sdtPr>
          <w:id w:val="1929925976"/>
          <w:placeholder>
            <w:docPart w:val="DefaultPlaceholder_-1854013440"/>
          </w:placeholder>
          <w:showingPlcHdr/>
          <w:text/>
        </w:sdtPr>
        <w:sdtEndPr/>
        <w:sdtContent>
          <w:r w:rsidR="00AC181D" w:rsidRPr="00606719">
            <w:rPr>
              <w:rStyle w:val="PlaceholderText"/>
            </w:rPr>
            <w:t>Click or tap here to enter text.</w:t>
          </w:r>
        </w:sdtContent>
      </w:sdt>
    </w:p>
    <w:p w:rsidR="00B71386" w:rsidRDefault="003728D7" w:rsidP="00B71386">
      <w:pPr>
        <w:pStyle w:val="NoSpacing"/>
        <w:ind w:left="720"/>
      </w:pPr>
      <w:r>
        <w:t xml:space="preserve">Date Range </w:t>
      </w:r>
      <w:sdt>
        <w:sdtPr>
          <w:id w:val="2040627410"/>
          <w:placeholder>
            <w:docPart w:val="DefaultPlaceholder_-1854013440"/>
          </w:placeholder>
          <w:showingPlcHdr/>
          <w:text/>
        </w:sdtPr>
        <w:sdtEndPr/>
        <w:sdtContent>
          <w:r w:rsidR="00AC181D" w:rsidRPr="00606719">
            <w:rPr>
              <w:rStyle w:val="PlaceholderText"/>
            </w:rPr>
            <w:t>Click or tap here to enter text.</w:t>
          </w:r>
        </w:sdtContent>
      </w:sdt>
    </w:p>
    <w:p w:rsidR="0083115A" w:rsidRDefault="003728D7" w:rsidP="00B71386">
      <w:pPr>
        <w:pStyle w:val="NoSpacing"/>
        <w:ind w:left="720"/>
      </w:pPr>
      <w:r>
        <w:t xml:space="preserve">Time of Day </w:t>
      </w:r>
      <w:sdt>
        <w:sdtPr>
          <w:id w:val="1436877755"/>
          <w:placeholder>
            <w:docPart w:val="DefaultPlaceholder_-1854013440"/>
          </w:placeholder>
          <w:showingPlcHdr/>
          <w:text/>
        </w:sdtPr>
        <w:sdtEndPr/>
        <w:sdtContent>
          <w:r w:rsidR="00AC181D" w:rsidRPr="00606719">
            <w:rPr>
              <w:rStyle w:val="PlaceholderText"/>
            </w:rPr>
            <w:t>Click or tap here to enter text.</w:t>
          </w:r>
        </w:sdtContent>
      </w:sdt>
    </w:p>
    <w:p w:rsidR="0083115A" w:rsidRDefault="0083115A"/>
    <w:p w:rsidR="000757AF" w:rsidRDefault="000757AF" w:rsidP="000757AF">
      <w:pPr>
        <w:pStyle w:val="QuestionSeparator"/>
      </w:pPr>
    </w:p>
    <w:p w:rsidR="0083115A" w:rsidRDefault="003728D7">
      <w:pPr>
        <w:keepNext/>
      </w:pPr>
      <w:r>
        <w:t>Q1</w:t>
      </w:r>
      <w:r w:rsidR="00B66B68">
        <w:t>0</w:t>
      </w:r>
      <w:r>
        <w:t xml:space="preserve"> Are you willing to host a Cooking Matters class at your site?</w:t>
      </w:r>
    </w:p>
    <w:p w:rsidR="0083115A" w:rsidRDefault="004350F6" w:rsidP="00AC181D">
      <w:pPr>
        <w:ind w:left="720"/>
      </w:pPr>
      <w:sdt>
        <w:sdtPr>
          <w:id w:val="1081025161"/>
          <w14:checkbox>
            <w14:checked w14:val="0"/>
            <w14:checkedState w14:val="2612" w14:font="MS Gothic"/>
            <w14:uncheckedState w14:val="2610" w14:font="MS Gothic"/>
          </w14:checkbox>
        </w:sdtPr>
        <w:sdtEndPr/>
        <w:sdtContent>
          <w:r w:rsidR="00AC181D">
            <w:rPr>
              <w:rFonts w:ascii="MS Gothic" w:eastAsia="MS Gothic" w:hAnsi="MS Gothic" w:hint="eastAsia"/>
            </w:rPr>
            <w:t>☐</w:t>
          </w:r>
        </w:sdtContent>
      </w:sdt>
      <w:r w:rsidR="003728D7">
        <w:t xml:space="preserve">Yes </w:t>
      </w:r>
    </w:p>
    <w:p w:rsidR="0083115A" w:rsidRDefault="004350F6" w:rsidP="00AC181D">
      <w:pPr>
        <w:ind w:left="720"/>
      </w:pPr>
      <w:sdt>
        <w:sdtPr>
          <w:id w:val="587276506"/>
          <w14:checkbox>
            <w14:checked w14:val="0"/>
            <w14:checkedState w14:val="2612" w14:font="MS Gothic"/>
            <w14:uncheckedState w14:val="2610" w14:font="MS Gothic"/>
          </w14:checkbox>
        </w:sdtPr>
        <w:sdtEndPr/>
        <w:sdtContent>
          <w:r w:rsidR="00AC181D">
            <w:rPr>
              <w:rFonts w:ascii="MS Gothic" w:eastAsia="MS Gothic" w:hAnsi="MS Gothic" w:hint="eastAsia"/>
            </w:rPr>
            <w:t>☐</w:t>
          </w:r>
        </w:sdtContent>
      </w:sdt>
      <w:r w:rsidR="003728D7">
        <w:t>No</w:t>
      </w:r>
    </w:p>
    <w:p w:rsidR="0083115A" w:rsidRDefault="0083115A"/>
    <w:p w:rsidR="0083115A" w:rsidRDefault="0083115A">
      <w:pPr>
        <w:pStyle w:val="QuestionSeparator"/>
      </w:pPr>
    </w:p>
    <w:p w:rsidR="0083115A" w:rsidRDefault="003728D7">
      <w:pPr>
        <w:keepNext/>
      </w:pPr>
      <w:r>
        <w:t>Q</w:t>
      </w:r>
      <w:r w:rsidR="00B66B68">
        <w:t>11</w:t>
      </w:r>
      <w:r>
        <w:t xml:space="preserve"> </w:t>
      </w:r>
      <w:r w:rsidR="000757AF">
        <w:t>If yes to above, p</w:t>
      </w:r>
      <w:r>
        <w:t>lease provide the site address:</w:t>
      </w:r>
    </w:p>
    <w:p w:rsidR="00B71386" w:rsidRDefault="00B71386" w:rsidP="00B71386">
      <w:pPr>
        <w:pStyle w:val="NoSpacing"/>
      </w:pPr>
    </w:p>
    <w:p w:rsidR="00B71386" w:rsidRDefault="003728D7" w:rsidP="00B71386">
      <w:pPr>
        <w:pStyle w:val="NoSpacing"/>
        <w:ind w:left="720"/>
      </w:pPr>
      <w:r>
        <w:t xml:space="preserve">Street Address </w:t>
      </w:r>
      <w:sdt>
        <w:sdtPr>
          <w:id w:val="-1941138872"/>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3728D7" w:rsidP="00B71386">
      <w:pPr>
        <w:pStyle w:val="NoSpacing"/>
        <w:ind w:left="720"/>
      </w:pPr>
      <w:r>
        <w:t xml:space="preserve">City </w:t>
      </w:r>
      <w:sdt>
        <w:sdtPr>
          <w:id w:val="678929431"/>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3728D7" w:rsidP="00B71386">
      <w:pPr>
        <w:pStyle w:val="NoSpacing"/>
        <w:ind w:left="720"/>
      </w:pPr>
      <w:r>
        <w:t>Zip Cod</w:t>
      </w:r>
      <w:r w:rsidR="00B66B68">
        <w:t>e</w:t>
      </w:r>
      <w:r>
        <w:t xml:space="preserve"> </w:t>
      </w:r>
      <w:sdt>
        <w:sdtPr>
          <w:id w:val="1722172258"/>
          <w:placeholder>
            <w:docPart w:val="DefaultPlaceholder_-1854013440"/>
          </w:placeholder>
          <w:showingPlcHdr/>
          <w:text/>
        </w:sdtPr>
        <w:sdtEndPr/>
        <w:sdtContent>
          <w:r w:rsidR="000757AF" w:rsidRPr="00606719">
            <w:rPr>
              <w:rStyle w:val="PlaceholderText"/>
            </w:rPr>
            <w:t>Click or tap here to enter text.</w:t>
          </w:r>
        </w:sdtContent>
      </w:sdt>
    </w:p>
    <w:p w:rsidR="0083115A" w:rsidRDefault="0083115A"/>
    <w:p w:rsidR="0083115A" w:rsidRDefault="0083115A">
      <w:pPr>
        <w:pStyle w:val="QuestionSeparator"/>
      </w:pPr>
    </w:p>
    <w:p w:rsidR="0083115A" w:rsidRDefault="0083115A"/>
    <w:p w:rsidR="000757AF" w:rsidRDefault="00C85044" w:rsidP="00AC181D">
      <w:pPr>
        <w:keepNext/>
      </w:pPr>
      <w:r w:rsidRPr="000757AF">
        <w:rPr>
          <w:b/>
        </w:rPr>
        <w:t xml:space="preserve">Please submit </w:t>
      </w:r>
      <w:r w:rsidR="000757AF" w:rsidRPr="000757AF">
        <w:rPr>
          <w:b/>
        </w:rPr>
        <w:t xml:space="preserve">this form </w:t>
      </w:r>
      <w:r w:rsidRPr="000757AF">
        <w:rPr>
          <w:b/>
        </w:rPr>
        <w:t>to</w:t>
      </w:r>
      <w:r w:rsidR="000757AF" w:rsidRPr="000757AF">
        <w:rPr>
          <w:b/>
        </w:rPr>
        <w:t>:</w:t>
      </w:r>
      <w:r w:rsidRPr="000757AF">
        <w:rPr>
          <w:b/>
        </w:rPr>
        <w:t xml:space="preserve"> </w:t>
      </w:r>
      <w:hyperlink r:id="rId7" w:history="1">
        <w:r w:rsidRPr="000757AF">
          <w:rPr>
            <w:rStyle w:val="Hyperlink"/>
            <w:b/>
          </w:rPr>
          <w:t>cookingm@msu.edu</w:t>
        </w:r>
      </w:hyperlink>
      <w:r w:rsidRPr="000757AF">
        <w:rPr>
          <w:b/>
        </w:rPr>
        <w:t xml:space="preserve"> </w:t>
      </w:r>
      <w:r w:rsidR="003728D7" w:rsidRPr="000757AF">
        <w:rPr>
          <w:b/>
        </w:rPr>
        <w:t xml:space="preserve">  </w:t>
      </w:r>
      <w:r w:rsidR="003728D7" w:rsidRPr="000757AF">
        <w:rPr>
          <w:b/>
        </w:rPr>
        <w:br/>
        <w:t xml:space="preserve">  </w:t>
      </w:r>
      <w:r w:rsidR="003728D7" w:rsidRPr="000757AF">
        <w:rPr>
          <w:b/>
        </w:rPr>
        <w:br/>
      </w:r>
    </w:p>
    <w:p w:rsidR="0083115A" w:rsidRDefault="003728D7">
      <w:pPr>
        <w:keepNext/>
      </w:pPr>
      <w:r>
        <w:t>MSU is an affirmative-action, equal-opportunity employer. Michigan State University Extension programs and materials are open to all without regard to race, color, national origin, gender, gender identity, religion, age, height, weight, disability, political beliefs, sexual orientation, marital status, family status or veteran status. </w:t>
      </w:r>
    </w:p>
    <w:p w:rsidR="0083115A" w:rsidRDefault="0083115A"/>
    <w:p w:rsidR="0083115A" w:rsidRDefault="0083115A"/>
    <w:p w:rsidR="000757AF" w:rsidRDefault="000757AF"/>
    <w:sectPr w:rsidR="000757AF">
      <w:headerReference w:type="default" r:id="rId8"/>
      <w:footerReference w:type="even"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0F6" w:rsidRDefault="004350F6">
      <w:pPr>
        <w:spacing w:line="240" w:lineRule="auto"/>
      </w:pPr>
      <w:r>
        <w:separator/>
      </w:r>
    </w:p>
  </w:endnote>
  <w:endnote w:type="continuationSeparator" w:id="0">
    <w:p w:rsidR="004350F6" w:rsidRDefault="004350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01B" w:rsidRDefault="003728D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rsidR="00EB001B" w:rsidRDefault="004350F6"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01B" w:rsidRDefault="003728D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rsidR="00EB001B" w:rsidRDefault="00435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0F6" w:rsidRDefault="004350F6">
      <w:pPr>
        <w:spacing w:line="240" w:lineRule="auto"/>
      </w:pPr>
      <w:r>
        <w:separator/>
      </w:r>
    </w:p>
  </w:footnote>
  <w:footnote w:type="continuationSeparator" w:id="0">
    <w:p w:rsidR="004350F6" w:rsidRDefault="004350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79B" w:rsidRDefault="000757AF">
    <w:r>
      <w:rPr>
        <w:noProof/>
      </w:rPr>
      <w:drawing>
        <wp:inline distT="0" distB="0" distL="0" distR="0" wp14:anchorId="5E71B005" wp14:editId="4A7A890E">
          <wp:extent cx="962025" cy="356340"/>
          <wp:effectExtent l="0" t="0" r="0" b="5715"/>
          <wp:docPr id="6" name="Picture 6"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517" cy="377265"/>
                  </a:xfrm>
                  <a:prstGeom prst="rect">
                    <a:avLst/>
                  </a:prstGeom>
                  <a:noFill/>
                  <a:ln>
                    <a:noFill/>
                  </a:ln>
                </pic:spPr>
              </pic:pic>
            </a:graphicData>
          </a:graphic>
        </wp:inline>
      </w:drawing>
    </w:r>
    <w:r>
      <w:t xml:space="preserve">                                                                                </w:t>
    </w:r>
    <w:r w:rsidRPr="000757AF">
      <w:rPr>
        <w:rFonts w:ascii="Times New Roman" w:eastAsia="Times New Roman" w:hAnsi="Times New Roman" w:cs="Times New Roman"/>
        <w:noProof/>
        <w:sz w:val="24"/>
        <w:szCs w:val="24"/>
      </w:rPr>
      <w:drawing>
        <wp:inline distT="0" distB="0" distL="0" distR="0" wp14:anchorId="5FFD844C" wp14:editId="1BC93A84">
          <wp:extent cx="1750060" cy="227508"/>
          <wp:effectExtent l="0" t="0" r="2540" b="1270"/>
          <wp:docPr id="5" name="Picture 5" descr="https://www.canr.msu.edu/anrcom/uploads/images/MSUE%202010_RGB_Green_150_5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anr.msu.edu/anrcom/uploads/images/MSUE%202010_RGB_Green_150_5i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72794" cy="243463"/>
                  </a:xfrm>
                  <a:prstGeom prst="rect">
                    <a:avLst/>
                  </a:prstGeom>
                  <a:noFill/>
                  <a:ln>
                    <a:noFill/>
                  </a:ln>
                </pic:spPr>
              </pic:pic>
            </a:graphicData>
          </a:graphic>
        </wp:inline>
      </w:drawing>
    </w:r>
    <w:r w:rsidR="003728D7">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67CA"/>
    <w:multiLevelType w:val="hybridMultilevel"/>
    <w:tmpl w:val="1F6A6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58A2465"/>
    <w:multiLevelType w:val="hybridMultilevel"/>
    <w:tmpl w:val="54A01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TAxtTQ2NjM0NjdX0lEKTi0uzszPAykwrAUA5X4o2SwAAAA="/>
  </w:docVars>
  <w:rsids>
    <w:rsidRoot w:val="00F22B15"/>
    <w:rsid w:val="000757AF"/>
    <w:rsid w:val="00297D2C"/>
    <w:rsid w:val="003728D7"/>
    <w:rsid w:val="004350F6"/>
    <w:rsid w:val="004A579B"/>
    <w:rsid w:val="00734E47"/>
    <w:rsid w:val="007A6992"/>
    <w:rsid w:val="0083115A"/>
    <w:rsid w:val="00845C34"/>
    <w:rsid w:val="008B3BD0"/>
    <w:rsid w:val="009C63A8"/>
    <w:rsid w:val="00AA68B0"/>
    <w:rsid w:val="00AC181D"/>
    <w:rsid w:val="00B66B68"/>
    <w:rsid w:val="00B70267"/>
    <w:rsid w:val="00B71386"/>
    <w:rsid w:val="00BB57A3"/>
    <w:rsid w:val="00C85044"/>
    <w:rsid w:val="00E962BE"/>
    <w:rsid w:val="00F22B15"/>
    <w:rsid w:val="00F37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CAFB65-EE53-417A-8E03-2215CA18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paragraph" w:styleId="BalloonText">
    <w:name w:val="Balloon Text"/>
    <w:basedOn w:val="Normal"/>
    <w:link w:val="BalloonTextChar"/>
    <w:uiPriority w:val="99"/>
    <w:semiHidden/>
    <w:unhideWhenUsed/>
    <w:rsid w:val="008B3BD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BD0"/>
    <w:rPr>
      <w:rFonts w:ascii="Segoe UI" w:hAnsi="Segoe UI" w:cs="Segoe UI"/>
      <w:sz w:val="18"/>
      <w:szCs w:val="18"/>
    </w:rPr>
  </w:style>
  <w:style w:type="character" w:styleId="PlaceholderText">
    <w:name w:val="Placeholder Text"/>
    <w:basedOn w:val="DefaultParagraphFont"/>
    <w:uiPriority w:val="99"/>
    <w:semiHidden/>
    <w:rsid w:val="00845C34"/>
    <w:rPr>
      <w:color w:val="808080"/>
    </w:rPr>
  </w:style>
  <w:style w:type="paragraph" w:styleId="NoSpacing">
    <w:name w:val="No Spacing"/>
    <w:uiPriority w:val="1"/>
    <w:qFormat/>
    <w:rsid w:val="00734E47"/>
    <w:pPr>
      <w:spacing w:line="240" w:lineRule="auto"/>
    </w:pPr>
  </w:style>
  <w:style w:type="character" w:styleId="Hyperlink">
    <w:name w:val="Hyperlink"/>
    <w:basedOn w:val="DefaultParagraphFont"/>
    <w:uiPriority w:val="99"/>
    <w:unhideWhenUsed/>
    <w:rsid w:val="00C85044"/>
    <w:rPr>
      <w:color w:val="0000FF" w:themeColor="hyperlink"/>
      <w:u w:val="single"/>
    </w:rPr>
  </w:style>
  <w:style w:type="character" w:styleId="UnresolvedMention">
    <w:name w:val="Unresolved Mention"/>
    <w:basedOn w:val="DefaultParagraphFont"/>
    <w:uiPriority w:val="99"/>
    <w:semiHidden/>
    <w:unhideWhenUsed/>
    <w:rsid w:val="00C85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25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okingm@msu.edu"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5160838-78DE-4A09-841A-A17196EDB3D1}"/>
      </w:docPartPr>
      <w:docPartBody>
        <w:p w:rsidR="00C61384" w:rsidRDefault="00834A0F">
          <w:r w:rsidRPr="0060671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56A3DED-ECE8-467F-AF1A-A8420390B6DA}"/>
      </w:docPartPr>
      <w:docPartBody>
        <w:p w:rsidR="00C61384" w:rsidRDefault="00834A0F">
          <w:r w:rsidRPr="00606719">
            <w:rPr>
              <w:rStyle w:val="PlaceholderText"/>
            </w:rPr>
            <w:t>Click or tap to enter a date.</w:t>
          </w:r>
        </w:p>
      </w:docPartBody>
    </w:docPart>
    <w:docPart>
      <w:docPartPr>
        <w:name w:val="8E70AF134B2444E7AE4ECD27F44C396C"/>
        <w:category>
          <w:name w:val="General"/>
          <w:gallery w:val="placeholder"/>
        </w:category>
        <w:types>
          <w:type w:val="bbPlcHdr"/>
        </w:types>
        <w:behaviors>
          <w:behavior w:val="content"/>
        </w:behaviors>
        <w:guid w:val="{EDA2CC24-B87E-45BE-AA47-FE7AF391D49C}"/>
      </w:docPartPr>
      <w:docPartBody>
        <w:p w:rsidR="00C61384" w:rsidRDefault="00834A0F" w:rsidP="00834A0F">
          <w:pPr>
            <w:pStyle w:val="8E70AF134B2444E7AE4ECD27F44C396C"/>
          </w:pPr>
          <w:r w:rsidRPr="00606719">
            <w:rPr>
              <w:rStyle w:val="PlaceholderText"/>
            </w:rPr>
            <w:t>Click or tap here to enter text.</w:t>
          </w:r>
        </w:p>
      </w:docPartBody>
    </w:docPart>
    <w:docPart>
      <w:docPartPr>
        <w:name w:val="D37CD65E3469410F85B3A16ACA535929"/>
        <w:category>
          <w:name w:val="General"/>
          <w:gallery w:val="placeholder"/>
        </w:category>
        <w:types>
          <w:type w:val="bbPlcHdr"/>
        </w:types>
        <w:behaviors>
          <w:behavior w:val="content"/>
        </w:behaviors>
        <w:guid w:val="{C483EEB3-1342-47FC-9C3A-BEF0ECF005A0}"/>
      </w:docPartPr>
      <w:docPartBody>
        <w:p w:rsidR="00C61384" w:rsidRDefault="00834A0F" w:rsidP="00834A0F">
          <w:pPr>
            <w:pStyle w:val="D37CD65E3469410F85B3A16ACA535929"/>
          </w:pPr>
          <w:r w:rsidRPr="006067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A0F"/>
    <w:rsid w:val="00777D14"/>
    <w:rsid w:val="00834A0F"/>
    <w:rsid w:val="00AD79EF"/>
    <w:rsid w:val="00C61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A0F"/>
    <w:rPr>
      <w:color w:val="808080"/>
    </w:rPr>
  </w:style>
  <w:style w:type="paragraph" w:customStyle="1" w:styleId="489328AE1F8143F2AFDA6B9EA95D999D">
    <w:name w:val="489328AE1F8143F2AFDA6B9EA95D999D"/>
    <w:rsid w:val="00834A0F"/>
  </w:style>
  <w:style w:type="paragraph" w:customStyle="1" w:styleId="8E70AF134B2444E7AE4ECD27F44C396C">
    <w:name w:val="8E70AF134B2444E7AE4ECD27F44C396C"/>
    <w:rsid w:val="00834A0F"/>
  </w:style>
  <w:style w:type="paragraph" w:customStyle="1" w:styleId="D37CD65E3469410F85B3A16ACA535929">
    <w:name w:val="D37CD65E3469410F85B3A16ACA535929"/>
    <w:rsid w:val="00834A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oking Matters Referral Form</vt:lpstr>
    </vt:vector>
  </TitlesOfParts>
  <Company>Qualtrics</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ng Matters Referral Form</dc:title>
  <dc:subject/>
  <dc:creator>Qualtrics</dc:creator>
  <cp:keywords/>
  <dc:description/>
  <cp:lastModifiedBy>Galdamez, Imelda</cp:lastModifiedBy>
  <cp:revision>2</cp:revision>
  <dcterms:created xsi:type="dcterms:W3CDTF">2019-12-13T14:56:00Z</dcterms:created>
  <dcterms:modified xsi:type="dcterms:W3CDTF">2019-12-13T14:56:00Z</dcterms:modified>
</cp:coreProperties>
</file>